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C12FF7" w14:textId="2E019ED4" w:rsidR="00256490" w:rsidRPr="00256490" w:rsidRDefault="00256490" w:rsidP="00256490">
      <w:pPr>
        <w:pStyle w:val="Title"/>
        <w:jc w:val="center"/>
      </w:pPr>
      <w:r>
        <w:t>Data Science Project</w:t>
      </w:r>
    </w:p>
    <w:p w14:paraId="5E7D1EA4" w14:textId="77777777" w:rsidR="00256490" w:rsidRDefault="00256490" w:rsidP="00F012A6">
      <w:pPr>
        <w:rPr>
          <w:sz w:val="32"/>
          <w:szCs w:val="32"/>
        </w:rPr>
      </w:pPr>
    </w:p>
    <w:p w14:paraId="4B182293" w14:textId="08458CEC" w:rsidR="007375D5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Group name:</w:t>
      </w:r>
      <w:r w:rsidR="00DF024F">
        <w:rPr>
          <w:b/>
          <w:bCs/>
          <w:sz w:val="32"/>
          <w:szCs w:val="32"/>
        </w:rPr>
        <w:t xml:space="preserve"> Data Explorers</w:t>
      </w:r>
    </w:p>
    <w:p w14:paraId="1B05D5DB" w14:textId="2C72C138" w:rsidR="00256490" w:rsidRPr="00256490" w:rsidRDefault="00256490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Specialization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Data Science</w:t>
      </w:r>
    </w:p>
    <w:p w14:paraId="5B5F7EC0" w14:textId="49DC1F18" w:rsidR="001E3A98" w:rsidRPr="00256490" w:rsidRDefault="001E3A98" w:rsidP="00F012A6">
      <w:pPr>
        <w:rPr>
          <w:b/>
          <w:bCs/>
          <w:sz w:val="32"/>
          <w:szCs w:val="32"/>
        </w:rPr>
      </w:pPr>
      <w:r w:rsidRPr="00256490">
        <w:rPr>
          <w:b/>
          <w:bCs/>
          <w:sz w:val="32"/>
          <w:szCs w:val="32"/>
        </w:rPr>
        <w:t>Team members Detail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60"/>
        <w:gridCol w:w="3260"/>
        <w:gridCol w:w="1719"/>
        <w:gridCol w:w="2311"/>
      </w:tblGrid>
      <w:tr w:rsidR="001E3A98" w:rsidRPr="00B04FC1" w14:paraId="695FC78C" w14:textId="77777777" w:rsidTr="001E3A98">
        <w:tc>
          <w:tcPr>
            <w:tcW w:w="2337" w:type="dxa"/>
          </w:tcPr>
          <w:p w14:paraId="35A62212" w14:textId="1395E00F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2337" w:type="dxa"/>
          </w:tcPr>
          <w:p w14:paraId="4175E7E0" w14:textId="31326302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Email</w:t>
            </w:r>
          </w:p>
        </w:tc>
        <w:tc>
          <w:tcPr>
            <w:tcW w:w="2338" w:type="dxa"/>
          </w:tcPr>
          <w:p w14:paraId="634D6652" w14:textId="03D9B007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untry</w:t>
            </w:r>
          </w:p>
        </w:tc>
        <w:tc>
          <w:tcPr>
            <w:tcW w:w="2338" w:type="dxa"/>
          </w:tcPr>
          <w:p w14:paraId="2B5B51D9" w14:textId="1F2CB75E" w:rsidR="001E3A98" w:rsidRPr="00256490" w:rsidRDefault="001E3A98" w:rsidP="00F012A6">
            <w:pPr>
              <w:rPr>
                <w:b/>
                <w:bCs/>
                <w:sz w:val="28"/>
                <w:szCs w:val="28"/>
              </w:rPr>
            </w:pPr>
            <w:r w:rsidRPr="00256490">
              <w:rPr>
                <w:b/>
                <w:bCs/>
                <w:sz w:val="28"/>
                <w:szCs w:val="28"/>
              </w:rPr>
              <w:t>College\Company</w:t>
            </w:r>
          </w:p>
        </w:tc>
      </w:tr>
      <w:tr w:rsidR="001E3A98" w:rsidRPr="00B04FC1" w14:paraId="51905354" w14:textId="77777777" w:rsidTr="001E3A98">
        <w:tc>
          <w:tcPr>
            <w:tcW w:w="2337" w:type="dxa"/>
          </w:tcPr>
          <w:p w14:paraId="1A773E46" w14:textId="7CA57286" w:rsidR="001E3A98" w:rsidRPr="00B04FC1" w:rsidRDefault="001E3A98" w:rsidP="00F012A6">
            <w:pPr>
              <w:rPr>
                <w:sz w:val="28"/>
                <w:szCs w:val="28"/>
              </w:rPr>
            </w:pPr>
            <w:r w:rsidRPr="00B04FC1">
              <w:rPr>
                <w:sz w:val="28"/>
                <w:szCs w:val="28"/>
              </w:rPr>
              <w:t>Jalpa Deepak Patel</w:t>
            </w:r>
          </w:p>
        </w:tc>
        <w:tc>
          <w:tcPr>
            <w:tcW w:w="2337" w:type="dxa"/>
          </w:tcPr>
          <w:p w14:paraId="6B9CB2EF" w14:textId="0F5E9C30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jalpa015@gmail.com</w:t>
            </w:r>
          </w:p>
        </w:tc>
        <w:tc>
          <w:tcPr>
            <w:tcW w:w="2338" w:type="dxa"/>
          </w:tcPr>
          <w:p w14:paraId="75895ACE" w14:textId="18850144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338" w:type="dxa"/>
          </w:tcPr>
          <w:p w14:paraId="316D84E7" w14:textId="6296D78C" w:rsidR="001E3A98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Windsor</w:t>
            </w:r>
          </w:p>
        </w:tc>
      </w:tr>
      <w:tr w:rsidR="001E3A98" w:rsidRPr="00B04FC1" w14:paraId="3CD4FC2F" w14:textId="77777777" w:rsidTr="001E3A98">
        <w:tc>
          <w:tcPr>
            <w:tcW w:w="2337" w:type="dxa"/>
          </w:tcPr>
          <w:p w14:paraId="28D9AD4F" w14:textId="68532FC1" w:rsidR="001E3A98" w:rsidRPr="00B04FC1" w:rsidRDefault="001E3A98" w:rsidP="00F012A6">
            <w:pPr>
              <w:rPr>
                <w:sz w:val="28"/>
                <w:szCs w:val="28"/>
              </w:rPr>
            </w:pPr>
            <w:proofErr w:type="spellStart"/>
            <w:r w:rsidRPr="00B04FC1">
              <w:rPr>
                <w:sz w:val="28"/>
                <w:szCs w:val="28"/>
              </w:rPr>
              <w:t>Dhvanilkumar</w:t>
            </w:r>
            <w:proofErr w:type="spellEnd"/>
            <w:r w:rsidRPr="00B04FC1">
              <w:rPr>
                <w:sz w:val="28"/>
                <w:szCs w:val="28"/>
              </w:rPr>
              <w:t xml:space="preserve"> </w:t>
            </w:r>
            <w:proofErr w:type="spellStart"/>
            <w:r w:rsidRPr="00B04FC1">
              <w:rPr>
                <w:sz w:val="28"/>
                <w:szCs w:val="28"/>
              </w:rPr>
              <w:t>Kiritkumar</w:t>
            </w:r>
            <w:proofErr w:type="spellEnd"/>
            <w:r w:rsidRPr="00B04FC1">
              <w:rPr>
                <w:sz w:val="28"/>
                <w:szCs w:val="28"/>
              </w:rPr>
              <w:t xml:space="preserve"> Prajapati</w:t>
            </w:r>
          </w:p>
        </w:tc>
        <w:tc>
          <w:tcPr>
            <w:tcW w:w="2337" w:type="dxa"/>
          </w:tcPr>
          <w:p w14:paraId="41DA89D7" w14:textId="317B0CDE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kprajapati46@gmail.com</w:t>
            </w:r>
          </w:p>
        </w:tc>
        <w:tc>
          <w:tcPr>
            <w:tcW w:w="2338" w:type="dxa"/>
          </w:tcPr>
          <w:p w14:paraId="77E6C449" w14:textId="49DBC848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ada</w:t>
            </w:r>
          </w:p>
        </w:tc>
        <w:tc>
          <w:tcPr>
            <w:tcW w:w="2338" w:type="dxa"/>
          </w:tcPr>
          <w:p w14:paraId="6B0513C9" w14:textId="7727C3C6" w:rsidR="001E3A98" w:rsidRPr="00B04FC1" w:rsidRDefault="002F33A2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niversity of Ottawa</w:t>
            </w:r>
          </w:p>
        </w:tc>
      </w:tr>
      <w:tr w:rsidR="00256490" w:rsidRPr="00B04FC1" w14:paraId="0F50E05D" w14:textId="77777777" w:rsidTr="001E3A98">
        <w:tc>
          <w:tcPr>
            <w:tcW w:w="2337" w:type="dxa"/>
          </w:tcPr>
          <w:p w14:paraId="7A643F2C" w14:textId="30B85674" w:rsidR="00256490" w:rsidRPr="00B04FC1" w:rsidRDefault="00256490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ri Ram</w:t>
            </w:r>
            <w:r w:rsidR="003C5F3C">
              <w:rPr>
                <w:sz w:val="28"/>
                <w:szCs w:val="28"/>
              </w:rPr>
              <w:t xml:space="preserve"> Prasad </w:t>
            </w:r>
            <w:proofErr w:type="spellStart"/>
            <w:r w:rsidR="003C5F3C">
              <w:rPr>
                <w:sz w:val="28"/>
                <w:szCs w:val="28"/>
              </w:rPr>
              <w:t>Commuri</w:t>
            </w:r>
            <w:proofErr w:type="spellEnd"/>
          </w:p>
        </w:tc>
        <w:tc>
          <w:tcPr>
            <w:tcW w:w="2337" w:type="dxa"/>
          </w:tcPr>
          <w:p w14:paraId="72D86A8D" w14:textId="03437596" w:rsidR="00256490" w:rsidRPr="00B04FC1" w:rsidRDefault="003C5F3C" w:rsidP="00F012A6">
            <w:pPr>
              <w:rPr>
                <w:sz w:val="28"/>
                <w:szCs w:val="28"/>
              </w:rPr>
            </w:pPr>
            <w:hyperlink r:id="rId5" w:history="1">
              <w:r w:rsidRPr="00A564F6">
                <w:rPr>
                  <w:rStyle w:val="Hyperlink"/>
                  <w:sz w:val="28"/>
                  <w:szCs w:val="28"/>
                </w:rPr>
                <w:t>csriramprasad@gmail.com</w:t>
              </w:r>
            </w:hyperlink>
          </w:p>
        </w:tc>
        <w:tc>
          <w:tcPr>
            <w:tcW w:w="2338" w:type="dxa"/>
          </w:tcPr>
          <w:p w14:paraId="737C8EE4" w14:textId="4C128C45" w:rsidR="00256490" w:rsidRPr="00B04FC1" w:rsidRDefault="003C5F3C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dia </w:t>
            </w:r>
          </w:p>
        </w:tc>
        <w:tc>
          <w:tcPr>
            <w:tcW w:w="2338" w:type="dxa"/>
          </w:tcPr>
          <w:p w14:paraId="0C82C1C8" w14:textId="4139318D" w:rsidR="00256490" w:rsidRPr="00B04FC1" w:rsidRDefault="003C5F3C" w:rsidP="00F012A6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ata Glacier</w:t>
            </w:r>
          </w:p>
        </w:tc>
      </w:tr>
    </w:tbl>
    <w:p w14:paraId="4E34C3F6" w14:textId="77777777" w:rsidR="00B04FC1" w:rsidRDefault="00B04FC1" w:rsidP="00F012A6">
      <w:pPr>
        <w:rPr>
          <w:sz w:val="32"/>
          <w:szCs w:val="32"/>
        </w:rPr>
      </w:pPr>
    </w:p>
    <w:p w14:paraId="1604A0B2" w14:textId="4518E82B" w:rsidR="00DF024F" w:rsidRPr="00DF024F" w:rsidRDefault="00DF024F" w:rsidP="00F012A6">
      <w:pPr>
        <w:rPr>
          <w:sz w:val="32"/>
          <w:szCs w:val="32"/>
        </w:rPr>
      </w:pPr>
      <w:r>
        <w:rPr>
          <w:b/>
          <w:bCs/>
          <w:sz w:val="32"/>
          <w:szCs w:val="32"/>
        </w:rPr>
        <w:t>Project Title</w:t>
      </w:r>
      <w:r w:rsidRPr="00DF024F">
        <w:rPr>
          <w:b/>
          <w:bCs/>
          <w:sz w:val="32"/>
          <w:szCs w:val="32"/>
        </w:rPr>
        <w:t>:</w:t>
      </w:r>
      <w:r w:rsidRPr="00B04FC1">
        <w:rPr>
          <w:sz w:val="32"/>
          <w:szCs w:val="32"/>
        </w:rPr>
        <w:t xml:space="preserve"> </w:t>
      </w:r>
      <w:r>
        <w:rPr>
          <w:sz w:val="32"/>
          <w:szCs w:val="32"/>
        </w:rPr>
        <w:t>Bank Customer Segmentation</w:t>
      </w:r>
    </w:p>
    <w:p w14:paraId="05B92553" w14:textId="7DD2AB5A" w:rsidR="00B04FC1" w:rsidRPr="00B04FC1" w:rsidRDefault="00B04FC1" w:rsidP="00F012A6">
      <w:pPr>
        <w:rPr>
          <w:sz w:val="32"/>
          <w:szCs w:val="32"/>
        </w:rPr>
      </w:pPr>
      <w:r w:rsidRPr="00256490">
        <w:rPr>
          <w:b/>
          <w:bCs/>
          <w:sz w:val="32"/>
          <w:szCs w:val="32"/>
        </w:rPr>
        <w:t>Problem Description</w:t>
      </w:r>
      <w:r w:rsidRPr="00B04FC1">
        <w:rPr>
          <w:sz w:val="32"/>
          <w:szCs w:val="32"/>
        </w:rPr>
        <w:t>:</w:t>
      </w:r>
      <w:r w:rsidR="00256490">
        <w:rPr>
          <w:sz w:val="32"/>
          <w:szCs w:val="32"/>
        </w:rPr>
        <w:t xml:space="preserve"> </w:t>
      </w:r>
      <w:r w:rsidR="00DF024F">
        <w:rPr>
          <w:sz w:val="32"/>
          <w:szCs w:val="32"/>
        </w:rPr>
        <w:t xml:space="preserve">Create customer segments/categories to send personalized Christmas offers. Develop a feature to group customers in one category and others in different categories. </w:t>
      </w:r>
    </w:p>
    <w:p w14:paraId="2AD99DEC" w14:textId="527CA451" w:rsidR="00B04FC1" w:rsidRPr="00DF024F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Business Understanding:</w:t>
      </w:r>
      <w:r w:rsidR="00DF024F">
        <w:rPr>
          <w:b/>
          <w:bCs/>
          <w:sz w:val="32"/>
          <w:szCs w:val="32"/>
        </w:rPr>
        <w:t xml:space="preserve"> </w:t>
      </w:r>
      <w:r w:rsidR="00DF024F">
        <w:rPr>
          <w:sz w:val="32"/>
          <w:szCs w:val="32"/>
        </w:rPr>
        <w:t>Send customized offers belonging to relevant customer categories. Customer data has been provided to understand trends of customer categories.</w:t>
      </w:r>
    </w:p>
    <w:p w14:paraId="798C261F" w14:textId="550727EC" w:rsidR="00B04FC1" w:rsidRDefault="00B04FC1" w:rsidP="00F012A6">
      <w:pPr>
        <w:rPr>
          <w:sz w:val="32"/>
          <w:szCs w:val="32"/>
        </w:rPr>
      </w:pPr>
      <w:r w:rsidRPr="00DF024F">
        <w:rPr>
          <w:b/>
          <w:bCs/>
          <w:sz w:val="32"/>
          <w:szCs w:val="32"/>
        </w:rPr>
        <w:t>Project lifecycle</w:t>
      </w:r>
      <w:r w:rsidRPr="00B04FC1">
        <w:rPr>
          <w:sz w:val="32"/>
          <w:szCs w:val="32"/>
        </w:rPr>
        <w:t>:</w:t>
      </w:r>
      <w:r w:rsidR="00DF024F">
        <w:rPr>
          <w:sz w:val="32"/>
          <w:szCs w:val="32"/>
        </w:rPr>
        <w:t xml:space="preserve"> The tasks needed to implement include – </w:t>
      </w:r>
    </w:p>
    <w:p w14:paraId="5C91095A" w14:textId="030A700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Business understanding</w:t>
      </w:r>
    </w:p>
    <w:p w14:paraId="42796DCD" w14:textId="630FC56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Data understanding</w:t>
      </w:r>
    </w:p>
    <w:p w14:paraId="6F160465" w14:textId="41A4EFB5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EDA</w:t>
      </w:r>
    </w:p>
    <w:p w14:paraId="6F8CB909" w14:textId="15867A1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Feature engineering</w:t>
      </w:r>
    </w:p>
    <w:p w14:paraId="630783FF" w14:textId="5530E20C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building</w:t>
      </w:r>
    </w:p>
    <w:p w14:paraId="4F5CD8C6" w14:textId="09FD83BE" w:rsid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t>Model evaluation</w:t>
      </w:r>
    </w:p>
    <w:p w14:paraId="5DB3BC01" w14:textId="0BC5B1FF" w:rsidR="00DF024F" w:rsidRPr="00DF024F" w:rsidRDefault="00DF024F" w:rsidP="00DF024F">
      <w:pPr>
        <w:pStyle w:val="ListParagraph"/>
        <w:numPr>
          <w:ilvl w:val="0"/>
          <w:numId w:val="2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Presentation and documentation</w:t>
      </w:r>
    </w:p>
    <w:p w14:paraId="6C318160" w14:textId="77777777" w:rsidR="007B4B71" w:rsidRDefault="007B4B71" w:rsidP="00F012A6">
      <w:r>
        <w:br w:type="page"/>
      </w:r>
    </w:p>
    <w:p w14:paraId="65F4D5C0" w14:textId="35CCB4CD" w:rsidR="007B4B71" w:rsidRPr="00256490" w:rsidRDefault="007B4B71" w:rsidP="00256490">
      <w:pPr>
        <w:jc w:val="center"/>
        <w:rPr>
          <w:sz w:val="52"/>
          <w:szCs w:val="52"/>
        </w:rPr>
      </w:pPr>
      <w:r w:rsidRPr="00A31B50">
        <w:rPr>
          <w:sz w:val="52"/>
          <w:szCs w:val="52"/>
        </w:rPr>
        <w:lastRenderedPageBreak/>
        <w:t>Data Intake Report</w:t>
      </w:r>
    </w:p>
    <w:p w14:paraId="7CB9103F" w14:textId="3DDDD049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Name:</w:t>
      </w:r>
      <w:r w:rsidR="00DF024F">
        <w:rPr>
          <w:sz w:val="24"/>
          <w:szCs w:val="24"/>
        </w:rPr>
        <w:t xml:space="preserve"> Bank Customer Segmentation</w:t>
      </w:r>
    </w:p>
    <w:p w14:paraId="62B1377F" w14:textId="68188B3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Report date: 17</w:t>
      </w:r>
      <w:r w:rsidRPr="00E047DF">
        <w:rPr>
          <w:sz w:val="24"/>
          <w:szCs w:val="24"/>
          <w:vertAlign w:val="superscript"/>
        </w:rPr>
        <w:t>th</w:t>
      </w:r>
      <w:r w:rsidRPr="00E047DF">
        <w:rPr>
          <w:sz w:val="24"/>
          <w:szCs w:val="24"/>
        </w:rPr>
        <w:t xml:space="preserve"> </w:t>
      </w:r>
      <w:r w:rsidR="00E047DF" w:rsidRPr="00E047DF">
        <w:rPr>
          <w:sz w:val="24"/>
          <w:szCs w:val="24"/>
        </w:rPr>
        <w:t>September</w:t>
      </w:r>
      <w:r w:rsidRPr="00E047DF">
        <w:rPr>
          <w:sz w:val="24"/>
          <w:szCs w:val="24"/>
        </w:rPr>
        <w:t xml:space="preserve"> 2022</w:t>
      </w:r>
    </w:p>
    <w:p w14:paraId="43AAF1A8" w14:textId="66E922D8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Internship Batch: LISUM12</w:t>
      </w:r>
    </w:p>
    <w:p w14:paraId="100590CD" w14:textId="02564A33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Version: 1.0</w:t>
      </w:r>
    </w:p>
    <w:p w14:paraId="4090C8FC" w14:textId="6A6EEF22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by:</w:t>
      </w:r>
      <w:r w:rsidR="00B06BF6">
        <w:rPr>
          <w:sz w:val="24"/>
          <w:szCs w:val="24"/>
        </w:rPr>
        <w:t xml:space="preserve"> </w:t>
      </w:r>
      <w:proofErr w:type="spellStart"/>
      <w:r w:rsidR="00256490" w:rsidRPr="00256490">
        <w:rPr>
          <w:sz w:val="24"/>
          <w:szCs w:val="24"/>
        </w:rPr>
        <w:t>Dhvanilkumar</w:t>
      </w:r>
      <w:proofErr w:type="spellEnd"/>
      <w:r w:rsidR="00256490" w:rsidRPr="00256490">
        <w:rPr>
          <w:sz w:val="24"/>
          <w:szCs w:val="24"/>
        </w:rPr>
        <w:t xml:space="preserve"> </w:t>
      </w:r>
      <w:proofErr w:type="spellStart"/>
      <w:r w:rsidR="00256490" w:rsidRPr="00256490">
        <w:rPr>
          <w:sz w:val="24"/>
          <w:szCs w:val="24"/>
        </w:rPr>
        <w:t>Kiritkumar</w:t>
      </w:r>
      <w:proofErr w:type="spellEnd"/>
      <w:r w:rsidR="00256490" w:rsidRPr="00256490">
        <w:rPr>
          <w:sz w:val="24"/>
          <w:szCs w:val="24"/>
        </w:rPr>
        <w:t xml:space="preserve"> Prajapati</w:t>
      </w:r>
    </w:p>
    <w:p w14:paraId="0D7B5473" w14:textId="4462F831" w:rsidR="007B4B71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intake reviewer:</w:t>
      </w:r>
      <w:r w:rsidR="00256490">
        <w:rPr>
          <w:sz w:val="24"/>
          <w:szCs w:val="24"/>
        </w:rPr>
        <w:t xml:space="preserve"> </w:t>
      </w:r>
      <w:proofErr w:type="spellStart"/>
      <w:r w:rsidR="00256490">
        <w:rPr>
          <w:sz w:val="24"/>
          <w:szCs w:val="24"/>
        </w:rPr>
        <w:t>Jalpa</w:t>
      </w:r>
      <w:proofErr w:type="spellEnd"/>
      <w:r w:rsidR="00256490">
        <w:rPr>
          <w:sz w:val="24"/>
          <w:szCs w:val="24"/>
        </w:rPr>
        <w:t xml:space="preserve"> Patel</w:t>
      </w:r>
    </w:p>
    <w:p w14:paraId="3A20DAAD" w14:textId="0B84087F" w:rsidR="003C5F3C" w:rsidRPr="00E047DF" w:rsidRDefault="003C5F3C" w:rsidP="003C5F3C">
      <w:pPr>
        <w:rPr>
          <w:sz w:val="24"/>
          <w:szCs w:val="24"/>
        </w:rPr>
      </w:pPr>
      <w:r w:rsidRPr="00E047DF">
        <w:rPr>
          <w:sz w:val="24"/>
          <w:szCs w:val="24"/>
        </w:rPr>
        <w:t>Data intake reviewer:</w:t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ri Ram </w:t>
      </w:r>
      <w:proofErr w:type="spellStart"/>
      <w:r>
        <w:rPr>
          <w:sz w:val="24"/>
          <w:szCs w:val="24"/>
        </w:rPr>
        <w:t>Commuri</w:t>
      </w:r>
      <w:proofErr w:type="spellEnd"/>
    </w:p>
    <w:p w14:paraId="4F637EA4" w14:textId="0BA8AF51" w:rsidR="007B4B71" w:rsidRPr="00E047DF" w:rsidRDefault="007B4B71" w:rsidP="00F012A6">
      <w:pPr>
        <w:rPr>
          <w:sz w:val="24"/>
          <w:szCs w:val="24"/>
        </w:rPr>
      </w:pPr>
      <w:r w:rsidRPr="00E047DF">
        <w:rPr>
          <w:sz w:val="24"/>
          <w:szCs w:val="24"/>
        </w:rPr>
        <w:t>Data storage location:</w:t>
      </w:r>
      <w:r w:rsidR="00B06BF6">
        <w:rPr>
          <w:sz w:val="24"/>
          <w:szCs w:val="24"/>
        </w:rPr>
        <w:t xml:space="preserve"> </w:t>
      </w:r>
      <w:hyperlink r:id="rId6" w:history="1">
        <w:r w:rsidR="00B06BF6" w:rsidRPr="00B20407">
          <w:rPr>
            <w:rStyle w:val="Hyperlink"/>
            <w:sz w:val="24"/>
            <w:szCs w:val="24"/>
          </w:rPr>
          <w:t>https://drive.google.com/drive/folders/1bfCpJIKmp6IHxiLPWvOS2nU1dc24pViB</w:t>
        </w:r>
      </w:hyperlink>
      <w:r w:rsidR="00B06BF6">
        <w:rPr>
          <w:sz w:val="24"/>
          <w:szCs w:val="24"/>
        </w:rPr>
        <w:t xml:space="preserve"> </w:t>
      </w:r>
    </w:p>
    <w:p w14:paraId="36FE42A1" w14:textId="77777777" w:rsidR="007B4B71" w:rsidRPr="00E047DF" w:rsidRDefault="007B4B71" w:rsidP="00F012A6">
      <w:pPr>
        <w:rPr>
          <w:sz w:val="24"/>
          <w:szCs w:val="24"/>
        </w:rPr>
      </w:pPr>
    </w:p>
    <w:p w14:paraId="150BE2B1" w14:textId="3E97A0DA" w:rsidR="007B4B71" w:rsidRPr="00256490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Tabular data details:</w:t>
      </w:r>
      <w:r w:rsidR="00DF024F">
        <w:rPr>
          <w:b/>
          <w:sz w:val="24"/>
          <w:szCs w:val="24"/>
        </w:rPr>
        <w:t xml:space="preserve"> </w:t>
      </w:r>
      <w:proofErr w:type="spellStart"/>
      <w:r w:rsidR="00DF024F">
        <w:rPr>
          <w:b/>
          <w:sz w:val="24"/>
          <w:szCs w:val="24"/>
        </w:rPr>
        <w:t>cust_seg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4B71" w:rsidRPr="00E047DF" w14:paraId="7B453111" w14:textId="77777777" w:rsidTr="002166BE">
        <w:tc>
          <w:tcPr>
            <w:tcW w:w="4675" w:type="dxa"/>
          </w:tcPr>
          <w:p w14:paraId="04046DDB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observations</w:t>
            </w:r>
          </w:p>
        </w:tc>
        <w:tc>
          <w:tcPr>
            <w:tcW w:w="4675" w:type="dxa"/>
          </w:tcPr>
          <w:p w14:paraId="38F71DF6" w14:textId="39D370A7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000000</w:t>
            </w:r>
            <w:r w:rsidR="007B4B71" w:rsidRPr="00E047DF">
              <w:rPr>
                <w:sz w:val="24"/>
                <w:szCs w:val="24"/>
              </w:rPr>
              <w:t xml:space="preserve"> </w:t>
            </w:r>
          </w:p>
        </w:tc>
      </w:tr>
      <w:tr w:rsidR="007B4B71" w:rsidRPr="00E047DF" w14:paraId="26289BAE" w14:textId="77777777" w:rsidTr="002166BE">
        <w:tc>
          <w:tcPr>
            <w:tcW w:w="4675" w:type="dxa"/>
          </w:tcPr>
          <w:p w14:paraId="28785D0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iles</w:t>
            </w:r>
          </w:p>
        </w:tc>
        <w:tc>
          <w:tcPr>
            <w:tcW w:w="4675" w:type="dxa"/>
          </w:tcPr>
          <w:p w14:paraId="2C968993" w14:textId="7771404A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</w:t>
            </w:r>
          </w:p>
        </w:tc>
      </w:tr>
      <w:tr w:rsidR="007B4B71" w:rsidRPr="00E047DF" w14:paraId="72EABE38" w14:textId="77777777" w:rsidTr="002166BE">
        <w:tc>
          <w:tcPr>
            <w:tcW w:w="4675" w:type="dxa"/>
          </w:tcPr>
          <w:p w14:paraId="7EE91C6D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Total number of features</w:t>
            </w:r>
          </w:p>
        </w:tc>
        <w:tc>
          <w:tcPr>
            <w:tcW w:w="4675" w:type="dxa"/>
          </w:tcPr>
          <w:p w14:paraId="4FF486F8" w14:textId="15E389CD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47</w:t>
            </w:r>
          </w:p>
        </w:tc>
      </w:tr>
      <w:tr w:rsidR="007B4B71" w:rsidRPr="00E047DF" w14:paraId="68AB8E43" w14:textId="77777777" w:rsidTr="002166BE">
        <w:tc>
          <w:tcPr>
            <w:tcW w:w="4675" w:type="dxa"/>
          </w:tcPr>
          <w:p w14:paraId="32905A4A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Base format of the file</w:t>
            </w:r>
          </w:p>
        </w:tc>
        <w:tc>
          <w:tcPr>
            <w:tcW w:w="4675" w:type="dxa"/>
          </w:tcPr>
          <w:p w14:paraId="66E48ABE" w14:textId="2A6B7257" w:rsidR="007B4B71" w:rsidRPr="00E047DF" w:rsidRDefault="00256490" w:rsidP="00F012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r w:rsidR="00D37E5E" w:rsidRPr="00E047DF">
              <w:rPr>
                <w:sz w:val="24"/>
                <w:szCs w:val="24"/>
              </w:rPr>
              <w:t>csv</w:t>
            </w:r>
          </w:p>
        </w:tc>
      </w:tr>
      <w:tr w:rsidR="007B4B71" w:rsidRPr="00E047DF" w14:paraId="610860A7" w14:textId="77777777" w:rsidTr="002166BE">
        <w:tc>
          <w:tcPr>
            <w:tcW w:w="4675" w:type="dxa"/>
          </w:tcPr>
          <w:p w14:paraId="187D881E" w14:textId="77777777" w:rsidR="007B4B71" w:rsidRPr="00E047DF" w:rsidRDefault="007B4B71" w:rsidP="00F012A6">
            <w:pPr>
              <w:rPr>
                <w:b/>
                <w:sz w:val="24"/>
                <w:szCs w:val="24"/>
              </w:rPr>
            </w:pPr>
            <w:r w:rsidRPr="00E047DF">
              <w:rPr>
                <w:b/>
                <w:sz w:val="24"/>
                <w:szCs w:val="24"/>
              </w:rPr>
              <w:t>Size of the data</w:t>
            </w:r>
          </w:p>
        </w:tc>
        <w:tc>
          <w:tcPr>
            <w:tcW w:w="4675" w:type="dxa"/>
          </w:tcPr>
          <w:p w14:paraId="22DBB055" w14:textId="297FC316" w:rsidR="007B4B71" w:rsidRPr="00E047DF" w:rsidRDefault="00D37E5E" w:rsidP="00F012A6">
            <w:pPr>
              <w:rPr>
                <w:sz w:val="24"/>
                <w:szCs w:val="24"/>
              </w:rPr>
            </w:pPr>
            <w:r w:rsidRPr="00E047DF">
              <w:rPr>
                <w:sz w:val="24"/>
                <w:szCs w:val="24"/>
              </w:rPr>
              <w:t>154 MB</w:t>
            </w:r>
          </w:p>
        </w:tc>
      </w:tr>
    </w:tbl>
    <w:p w14:paraId="1970D437" w14:textId="77777777" w:rsidR="007B4B71" w:rsidRPr="00E047DF" w:rsidRDefault="007B4B71" w:rsidP="00F012A6">
      <w:pPr>
        <w:rPr>
          <w:sz w:val="24"/>
          <w:szCs w:val="24"/>
        </w:rPr>
      </w:pPr>
    </w:p>
    <w:p w14:paraId="531B7CE5" w14:textId="77777777" w:rsidR="00067AB0" w:rsidRPr="00E047DF" w:rsidRDefault="00067AB0" w:rsidP="00F012A6">
      <w:pPr>
        <w:rPr>
          <w:b/>
          <w:sz w:val="24"/>
          <w:szCs w:val="24"/>
        </w:rPr>
      </w:pPr>
    </w:p>
    <w:p w14:paraId="135308E2" w14:textId="0FA1F407" w:rsidR="007B4B71" w:rsidRPr="00E047DF" w:rsidRDefault="007B4B71" w:rsidP="00F012A6">
      <w:pPr>
        <w:rPr>
          <w:b/>
          <w:sz w:val="24"/>
          <w:szCs w:val="24"/>
        </w:rPr>
      </w:pPr>
      <w:r w:rsidRPr="00E047DF">
        <w:rPr>
          <w:b/>
          <w:sz w:val="24"/>
          <w:szCs w:val="24"/>
        </w:rPr>
        <w:t>Proposed Approach:</w:t>
      </w:r>
    </w:p>
    <w:p w14:paraId="738878C0" w14:textId="49D6903E" w:rsidR="007B4B71" w:rsidRPr="00E047DF" w:rsidRDefault="00DF024F" w:rsidP="00F012A6">
      <w:pPr>
        <w:pStyle w:val="ListParagraph"/>
        <w:numPr>
          <w:ilvl w:val="0"/>
          <w:numId w:val="1"/>
        </w:numPr>
        <w:rPr>
          <w:b/>
        </w:rPr>
      </w:pPr>
      <w:r>
        <w:t xml:space="preserve">Column headers are in Spanish; convert them to English names for ease of programming and understanding.  </w:t>
      </w:r>
    </w:p>
    <w:p w14:paraId="5CF0D9D5" w14:textId="2E8EDB5C" w:rsidR="001E3A98" w:rsidRDefault="00DF024F" w:rsidP="00F012A6">
      <w:pPr>
        <w:pStyle w:val="ListParagraph"/>
        <w:numPr>
          <w:ilvl w:val="0"/>
          <w:numId w:val="1"/>
        </w:numPr>
      </w:pPr>
      <w:r>
        <w:t>Perform data cleaning and pre-processing.</w:t>
      </w:r>
    </w:p>
    <w:sectPr w:rsidR="001E3A9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C3775"/>
    <w:multiLevelType w:val="hybridMultilevel"/>
    <w:tmpl w:val="03F2D484"/>
    <w:lvl w:ilvl="0" w:tplc="4768D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1F504A3"/>
    <w:multiLevelType w:val="hybridMultilevel"/>
    <w:tmpl w:val="1C8A53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5236266">
    <w:abstractNumId w:val="1"/>
  </w:num>
  <w:num w:numId="2" w16cid:durableId="4460456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0MTa2NDO1MDY0NTZW0lEKTi0uzszPAykwrAUAcjNKhywAAAA="/>
  </w:docVars>
  <w:rsids>
    <w:rsidRoot w:val="001E3A98"/>
    <w:rsid w:val="00067AB0"/>
    <w:rsid w:val="001E3A98"/>
    <w:rsid w:val="00256490"/>
    <w:rsid w:val="002F33A2"/>
    <w:rsid w:val="003A6784"/>
    <w:rsid w:val="003C5F3C"/>
    <w:rsid w:val="005619EB"/>
    <w:rsid w:val="00676165"/>
    <w:rsid w:val="00730C04"/>
    <w:rsid w:val="007375D5"/>
    <w:rsid w:val="00784AFB"/>
    <w:rsid w:val="007B4B71"/>
    <w:rsid w:val="00950DA6"/>
    <w:rsid w:val="00B04FC1"/>
    <w:rsid w:val="00B06BF6"/>
    <w:rsid w:val="00D37E5E"/>
    <w:rsid w:val="00DF024F"/>
    <w:rsid w:val="00E047DF"/>
    <w:rsid w:val="00EA4A29"/>
    <w:rsid w:val="00F01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F06E9"/>
  <w15:chartTrackingRefBased/>
  <w15:docId w15:val="{44B6ECF8-6989-45F3-9AF3-D6A1EE2843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649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3A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B71"/>
    <w:pPr>
      <w:spacing w:after="0" w:line="240" w:lineRule="auto"/>
      <w:ind w:left="720"/>
      <w:contextualSpacing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B06BF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6BF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5649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25649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49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23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drive/folders/1bfCpJIKmp6IHxiLPWvOS2nU1dc24pViB" TargetMode="External"/><Relationship Id="rId5" Type="http://schemas.openxmlformats.org/officeDocument/2006/relationships/hyperlink" Target="mailto:csriramprasad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4</TotalTime>
  <Pages>3</Pages>
  <Words>264</Words>
  <Characters>151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vanilkumar Prajapati</dc:creator>
  <cp:keywords/>
  <dc:description/>
  <cp:lastModifiedBy>Sri Ram</cp:lastModifiedBy>
  <cp:revision>12</cp:revision>
  <dcterms:created xsi:type="dcterms:W3CDTF">2022-09-17T21:14:00Z</dcterms:created>
  <dcterms:modified xsi:type="dcterms:W3CDTF">2022-09-20T13:14:00Z</dcterms:modified>
</cp:coreProperties>
</file>